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21E74" w14:textId="77777777" w:rsidR="003E5F65" w:rsidRDefault="00A43BC3" w:rsidP="00A43BC3">
      <w:pPr>
        <w:tabs>
          <w:tab w:val="left" w:pos="4644"/>
        </w:tabs>
        <w:spacing w:line="360" w:lineRule="auto"/>
        <w:jc w:val="center"/>
        <w:rPr>
          <w:rFonts w:ascii="仿宋" w:eastAsia="仿宋" w:hAnsi="仿宋"/>
          <w:b/>
          <w:sz w:val="28"/>
          <w:szCs w:val="28"/>
        </w:rPr>
      </w:pPr>
      <w:r w:rsidRPr="00E3090E">
        <w:rPr>
          <w:rFonts w:ascii="仿宋" w:eastAsia="仿宋" w:hAnsi="仿宋" w:hint="eastAsia"/>
          <w:b/>
          <w:sz w:val="28"/>
          <w:szCs w:val="28"/>
        </w:rPr>
        <w:t>上海交通大学</w:t>
      </w:r>
      <w:r w:rsidR="00663577">
        <w:rPr>
          <w:rFonts w:ascii="仿宋" w:eastAsia="仿宋" w:hAnsi="仿宋" w:hint="eastAsia"/>
          <w:b/>
          <w:sz w:val="28"/>
          <w:szCs w:val="28"/>
        </w:rPr>
        <w:t>医学院精神病与精神卫生学</w:t>
      </w:r>
      <w:r w:rsidR="00E3090E">
        <w:rPr>
          <w:rFonts w:ascii="仿宋" w:eastAsia="仿宋" w:hAnsi="仿宋" w:hint="eastAsia"/>
          <w:b/>
          <w:sz w:val="28"/>
          <w:szCs w:val="28"/>
        </w:rPr>
        <w:t>专业</w:t>
      </w:r>
      <w:r w:rsidR="00663577">
        <w:rPr>
          <w:rFonts w:ascii="仿宋" w:eastAsia="仿宋" w:hAnsi="仿宋" w:hint="eastAsia"/>
          <w:b/>
          <w:sz w:val="28"/>
          <w:szCs w:val="28"/>
        </w:rPr>
        <w:t>直博生</w:t>
      </w:r>
      <w:r w:rsidRPr="00E3090E">
        <w:rPr>
          <w:rFonts w:ascii="仿宋" w:eastAsia="仿宋" w:hAnsi="仿宋" w:hint="eastAsia"/>
          <w:b/>
          <w:sz w:val="28"/>
          <w:szCs w:val="28"/>
        </w:rPr>
        <w:t>资格考试</w:t>
      </w:r>
    </w:p>
    <w:p w14:paraId="747EBD36" w14:textId="4F3CF4A4" w:rsidR="00A43BC3" w:rsidRPr="00E3090E" w:rsidRDefault="00A43BC3" w:rsidP="00A43BC3">
      <w:pPr>
        <w:tabs>
          <w:tab w:val="left" w:pos="4644"/>
        </w:tabs>
        <w:spacing w:line="360" w:lineRule="auto"/>
        <w:jc w:val="center"/>
        <w:rPr>
          <w:rFonts w:ascii="仿宋" w:eastAsia="仿宋" w:hAnsi="仿宋"/>
          <w:b/>
          <w:sz w:val="28"/>
          <w:szCs w:val="28"/>
        </w:rPr>
      </w:pPr>
      <w:r w:rsidRPr="00E3090E">
        <w:rPr>
          <w:rFonts w:ascii="仿宋" w:eastAsia="仿宋" w:hAnsi="仿宋" w:hint="eastAsia"/>
          <w:b/>
          <w:sz w:val="28"/>
          <w:szCs w:val="28"/>
        </w:rPr>
        <w:t>（笔试）</w:t>
      </w:r>
      <w:r w:rsidR="007601C8" w:rsidRPr="00E3090E">
        <w:rPr>
          <w:rFonts w:ascii="仿宋" w:eastAsia="仿宋" w:hAnsi="仿宋" w:hint="eastAsia"/>
          <w:b/>
          <w:sz w:val="28"/>
          <w:szCs w:val="28"/>
        </w:rPr>
        <w:t>记录</w:t>
      </w:r>
    </w:p>
    <w:tbl>
      <w:tblPr>
        <w:tblStyle w:val="a7"/>
        <w:tblW w:w="8359" w:type="dxa"/>
        <w:tblInd w:w="0" w:type="dxa"/>
        <w:tblLook w:val="04A0" w:firstRow="1" w:lastRow="0" w:firstColumn="1" w:lastColumn="0" w:noHBand="0" w:noVBand="1"/>
      </w:tblPr>
      <w:tblGrid>
        <w:gridCol w:w="1696"/>
        <w:gridCol w:w="2410"/>
        <w:gridCol w:w="1985"/>
        <w:gridCol w:w="1134"/>
        <w:gridCol w:w="1134"/>
      </w:tblGrid>
      <w:tr w:rsidR="008E62FB" w:rsidRPr="00E3090E" w14:paraId="20423EEB" w14:textId="77777777" w:rsidTr="008E62FB">
        <w:tc>
          <w:tcPr>
            <w:tcW w:w="8359" w:type="dxa"/>
            <w:gridSpan w:val="5"/>
            <w:shd w:val="clear" w:color="auto" w:fill="D9D9D9" w:themeFill="background1" w:themeFillShade="D9"/>
          </w:tcPr>
          <w:p w14:paraId="3D2DC744" w14:textId="53953EF9" w:rsidR="008E62FB" w:rsidRPr="00E3090E" w:rsidRDefault="008E62FB" w:rsidP="001A0AAD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r w:rsidRPr="00E3090E">
              <w:rPr>
                <w:rFonts w:ascii="仿宋" w:eastAsia="仿宋" w:hAnsi="仿宋" w:hint="eastAsia"/>
                <w:b/>
                <w:sz w:val="24"/>
                <w:szCs w:val="24"/>
              </w:rPr>
              <w:t>申请人基本信息</w:t>
            </w:r>
          </w:p>
        </w:tc>
      </w:tr>
      <w:tr w:rsidR="008E62FB" w:rsidRPr="00E3090E" w14:paraId="786E4D04" w14:textId="77777777" w:rsidTr="008E62FB">
        <w:tc>
          <w:tcPr>
            <w:tcW w:w="1696" w:type="dxa"/>
          </w:tcPr>
          <w:p w14:paraId="28746E3A" w14:textId="172EFBF4" w:rsidR="008E62FB" w:rsidRPr="00E3090E" w:rsidRDefault="008E62FB" w:rsidP="001A0AAD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学生</w:t>
            </w:r>
            <w:r w:rsidRPr="00E3090E">
              <w:rPr>
                <w:rFonts w:ascii="仿宋" w:eastAsia="仿宋" w:hAnsi="仿宋" w:hint="eastAsia"/>
                <w:sz w:val="24"/>
                <w:szCs w:val="24"/>
              </w:rPr>
              <w:t>学号</w:t>
            </w:r>
          </w:p>
        </w:tc>
        <w:tc>
          <w:tcPr>
            <w:tcW w:w="2410" w:type="dxa"/>
          </w:tcPr>
          <w:p w14:paraId="15B56B08" w14:textId="25E3C0C6" w:rsidR="008E62FB" w:rsidRPr="00E3090E" w:rsidRDefault="008E62FB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1985" w:type="dxa"/>
          </w:tcPr>
          <w:p w14:paraId="6BD7E214" w14:textId="7E4AB33F" w:rsidR="008E62FB" w:rsidRPr="00E3090E" w:rsidRDefault="008E62FB" w:rsidP="001A0AAD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学生</w:t>
            </w:r>
            <w:r w:rsidRPr="00E3090E">
              <w:rPr>
                <w:rFonts w:ascii="仿宋" w:eastAsia="仿宋" w:hAnsi="仿宋" w:hint="eastAsia"/>
                <w:sz w:val="24"/>
                <w:szCs w:val="24"/>
              </w:rPr>
              <w:t>姓名</w:t>
            </w:r>
          </w:p>
        </w:tc>
        <w:tc>
          <w:tcPr>
            <w:tcW w:w="2268" w:type="dxa"/>
            <w:gridSpan w:val="2"/>
          </w:tcPr>
          <w:p w14:paraId="540900BE" w14:textId="0B8913C5" w:rsidR="008E62FB" w:rsidRPr="00E3090E" w:rsidRDefault="008E62FB" w:rsidP="001A0AAD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8E62FB" w:rsidRPr="00E3090E" w14:paraId="5F31DE6E" w14:textId="77777777" w:rsidTr="008E62FB">
        <w:tc>
          <w:tcPr>
            <w:tcW w:w="1696" w:type="dxa"/>
          </w:tcPr>
          <w:p w14:paraId="4EF263F2" w14:textId="77777777" w:rsidR="008E62FB" w:rsidRPr="00E3090E" w:rsidRDefault="008E62FB" w:rsidP="00C80DCB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导师姓名</w:t>
            </w:r>
          </w:p>
        </w:tc>
        <w:tc>
          <w:tcPr>
            <w:tcW w:w="2410" w:type="dxa"/>
          </w:tcPr>
          <w:p w14:paraId="43F11BCC" w14:textId="77777777" w:rsidR="008E62FB" w:rsidRPr="00E3090E" w:rsidRDefault="008E62FB" w:rsidP="00C80DCB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 w:cs="Calibri"/>
                <w:sz w:val="24"/>
                <w:szCs w:val="24"/>
              </w:rPr>
            </w:pPr>
          </w:p>
        </w:tc>
        <w:tc>
          <w:tcPr>
            <w:tcW w:w="1985" w:type="dxa"/>
          </w:tcPr>
          <w:p w14:paraId="13C435A2" w14:textId="206F3743" w:rsidR="008E62FB" w:rsidRPr="00E3090E" w:rsidRDefault="008E62FB" w:rsidP="00C80DCB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导师签字</w:t>
            </w:r>
          </w:p>
        </w:tc>
        <w:tc>
          <w:tcPr>
            <w:tcW w:w="2268" w:type="dxa"/>
            <w:gridSpan w:val="2"/>
          </w:tcPr>
          <w:p w14:paraId="694A3721" w14:textId="77777777" w:rsidR="008E62FB" w:rsidRPr="00E3090E" w:rsidRDefault="008E62FB" w:rsidP="00C80DCB">
            <w:pPr>
              <w:tabs>
                <w:tab w:val="left" w:pos="4644"/>
              </w:tabs>
              <w:spacing w:line="360" w:lineRule="auto"/>
              <w:ind w:firstLineChars="100" w:firstLine="240"/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8E62FB" w:rsidRPr="00E3090E" w14:paraId="128D1DA0" w14:textId="77777777" w:rsidTr="008E62FB">
        <w:tc>
          <w:tcPr>
            <w:tcW w:w="1696" w:type="dxa"/>
          </w:tcPr>
          <w:p w14:paraId="3B487C89" w14:textId="3BBC20D4" w:rsidR="008E62FB" w:rsidRPr="00E3090E" w:rsidRDefault="008E62FB" w:rsidP="00E3090E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考核时间</w:t>
            </w:r>
          </w:p>
        </w:tc>
        <w:tc>
          <w:tcPr>
            <w:tcW w:w="2410" w:type="dxa"/>
          </w:tcPr>
          <w:p w14:paraId="66DE552E" w14:textId="2AA20D44" w:rsidR="008E62FB" w:rsidRPr="00E3090E" w:rsidRDefault="008E62FB" w:rsidP="00E3090E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1985" w:type="dxa"/>
          </w:tcPr>
          <w:p w14:paraId="7A76B580" w14:textId="729A2B5B" w:rsidR="008E62FB" w:rsidRPr="00E3090E" w:rsidRDefault="008E62FB" w:rsidP="00E3090E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考核地点</w:t>
            </w:r>
          </w:p>
        </w:tc>
        <w:tc>
          <w:tcPr>
            <w:tcW w:w="2268" w:type="dxa"/>
            <w:gridSpan w:val="2"/>
          </w:tcPr>
          <w:p w14:paraId="371DF001" w14:textId="24C81388" w:rsidR="008E62FB" w:rsidRPr="00E3090E" w:rsidRDefault="008E62FB" w:rsidP="00E3090E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8E62FB" w:rsidRPr="005A6A0C" w14:paraId="0689D681" w14:textId="77777777" w:rsidTr="008E62FB">
        <w:tc>
          <w:tcPr>
            <w:tcW w:w="8359" w:type="dxa"/>
            <w:gridSpan w:val="5"/>
            <w:shd w:val="clear" w:color="auto" w:fill="D9D9D9" w:themeFill="background1" w:themeFillShade="D9"/>
          </w:tcPr>
          <w:p w14:paraId="680AEF43" w14:textId="494AFB77" w:rsidR="008E62FB" w:rsidRPr="005A6A0C" w:rsidRDefault="008E62FB" w:rsidP="008F720B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r w:rsidRPr="005D08BA">
              <w:rPr>
                <w:rFonts w:ascii="仿宋" w:eastAsia="仿宋" w:hAnsi="仿宋" w:hint="eastAsia"/>
                <w:b/>
                <w:sz w:val="24"/>
                <w:szCs w:val="24"/>
              </w:rPr>
              <w:t>专家评分</w:t>
            </w:r>
            <w:bookmarkStart w:id="0" w:name="_GoBack"/>
            <w:bookmarkEnd w:id="0"/>
          </w:p>
        </w:tc>
      </w:tr>
      <w:tr w:rsidR="008E62FB" w:rsidRPr="005A6A0C" w14:paraId="7ED8E55C" w14:textId="77777777" w:rsidTr="008E62FB">
        <w:tc>
          <w:tcPr>
            <w:tcW w:w="1696" w:type="dxa"/>
          </w:tcPr>
          <w:p w14:paraId="70F6BB52" w14:textId="77777777" w:rsidR="008E62FB" w:rsidRPr="005A6A0C" w:rsidRDefault="008E62FB" w:rsidP="008F720B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r w:rsidRPr="005A6A0C">
              <w:rPr>
                <w:rFonts w:ascii="仿宋" w:eastAsia="仿宋" w:hAnsi="仿宋" w:hint="eastAsia"/>
                <w:b/>
                <w:sz w:val="24"/>
                <w:szCs w:val="24"/>
              </w:rPr>
              <w:t>姓名</w:t>
            </w:r>
          </w:p>
        </w:tc>
        <w:tc>
          <w:tcPr>
            <w:tcW w:w="4395" w:type="dxa"/>
            <w:gridSpan w:val="2"/>
          </w:tcPr>
          <w:p w14:paraId="13AEF904" w14:textId="22234204" w:rsidR="008E62FB" w:rsidRPr="005A6A0C" w:rsidRDefault="008E62FB" w:rsidP="008F720B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 w:hint="eastAsia"/>
                <w:b/>
                <w:sz w:val="24"/>
                <w:szCs w:val="24"/>
              </w:rPr>
            </w:pPr>
            <w:r w:rsidRPr="005A6A0C">
              <w:rPr>
                <w:rFonts w:ascii="仿宋" w:eastAsia="仿宋" w:hAnsi="仿宋" w:cs="Calibri" w:hint="eastAsia"/>
                <w:b/>
                <w:sz w:val="24"/>
                <w:szCs w:val="24"/>
              </w:rPr>
              <w:t>单位</w:t>
            </w:r>
          </w:p>
        </w:tc>
        <w:tc>
          <w:tcPr>
            <w:tcW w:w="1134" w:type="dxa"/>
          </w:tcPr>
          <w:p w14:paraId="4BC77EAC" w14:textId="72977F54" w:rsidR="008E62FB" w:rsidRPr="005A6A0C" w:rsidRDefault="008E62FB" w:rsidP="008F720B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 w:hint="eastAsia"/>
                <w:b/>
                <w:sz w:val="24"/>
                <w:szCs w:val="24"/>
              </w:rPr>
            </w:pP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评分</w:t>
            </w:r>
          </w:p>
        </w:tc>
        <w:tc>
          <w:tcPr>
            <w:tcW w:w="1134" w:type="dxa"/>
          </w:tcPr>
          <w:p w14:paraId="137EB455" w14:textId="2DF5DA61" w:rsidR="008E62FB" w:rsidRPr="005A6A0C" w:rsidRDefault="008E62FB" w:rsidP="008F720B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r w:rsidRPr="005A6A0C">
              <w:rPr>
                <w:rFonts w:ascii="仿宋" w:eastAsia="仿宋" w:hAnsi="仿宋" w:hint="eastAsia"/>
                <w:b/>
                <w:sz w:val="24"/>
                <w:szCs w:val="24"/>
              </w:rPr>
              <w:t>签字</w:t>
            </w:r>
          </w:p>
        </w:tc>
      </w:tr>
      <w:tr w:rsidR="008E62FB" w:rsidRPr="001E42E7" w14:paraId="7C8FACA4" w14:textId="77777777" w:rsidTr="008E62FB">
        <w:tc>
          <w:tcPr>
            <w:tcW w:w="1696" w:type="dxa"/>
          </w:tcPr>
          <w:p w14:paraId="61E3FB5F" w14:textId="77777777" w:rsidR="008E62FB" w:rsidRPr="001E42E7" w:rsidRDefault="008E62FB" w:rsidP="008F720B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4395" w:type="dxa"/>
            <w:gridSpan w:val="2"/>
          </w:tcPr>
          <w:p w14:paraId="022F5C95" w14:textId="266B9985" w:rsidR="008E62FB" w:rsidRPr="001E42E7" w:rsidRDefault="008E62FB" w:rsidP="008F720B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cs="Calibri" w:hint="eastAsia"/>
                <w:sz w:val="24"/>
                <w:szCs w:val="24"/>
              </w:rPr>
              <w:t>上海交通大学医学院附属精神卫生中心</w:t>
            </w:r>
          </w:p>
        </w:tc>
        <w:tc>
          <w:tcPr>
            <w:tcW w:w="1134" w:type="dxa"/>
          </w:tcPr>
          <w:p w14:paraId="0046B046" w14:textId="77777777" w:rsidR="008E62FB" w:rsidRPr="001E42E7" w:rsidRDefault="008E62FB" w:rsidP="008F720B">
            <w:pPr>
              <w:tabs>
                <w:tab w:val="left" w:pos="4644"/>
              </w:tabs>
              <w:spacing w:line="360" w:lineRule="auto"/>
              <w:jc w:val="right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1134" w:type="dxa"/>
          </w:tcPr>
          <w:p w14:paraId="6DFF7746" w14:textId="3F53789B" w:rsidR="008E62FB" w:rsidRPr="001E42E7" w:rsidRDefault="008E62FB" w:rsidP="008F720B">
            <w:pPr>
              <w:tabs>
                <w:tab w:val="left" w:pos="4644"/>
              </w:tabs>
              <w:spacing w:line="360" w:lineRule="auto"/>
              <w:jc w:val="right"/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8E62FB" w:rsidRPr="001E42E7" w14:paraId="6945A806" w14:textId="77777777" w:rsidTr="008E62FB">
        <w:tc>
          <w:tcPr>
            <w:tcW w:w="1696" w:type="dxa"/>
          </w:tcPr>
          <w:p w14:paraId="07658546" w14:textId="77777777" w:rsidR="008E62FB" w:rsidRPr="001E42E7" w:rsidRDefault="008E62FB" w:rsidP="008E62FB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4395" w:type="dxa"/>
            <w:gridSpan w:val="2"/>
          </w:tcPr>
          <w:p w14:paraId="5CB694B6" w14:textId="7BC30841" w:rsidR="008E62FB" w:rsidRDefault="008E62FB" w:rsidP="008E62FB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 w:cs="Calibri" w:hint="eastAsia"/>
                <w:sz w:val="24"/>
                <w:szCs w:val="24"/>
              </w:rPr>
            </w:pPr>
            <w:r w:rsidRPr="00CB6C3C">
              <w:rPr>
                <w:rFonts w:ascii="仿宋" w:eastAsia="仿宋" w:hAnsi="仿宋" w:cs="Calibri" w:hint="eastAsia"/>
                <w:sz w:val="24"/>
                <w:szCs w:val="24"/>
              </w:rPr>
              <w:t>上海交通大学医学院附属精神卫生中心</w:t>
            </w:r>
          </w:p>
        </w:tc>
        <w:tc>
          <w:tcPr>
            <w:tcW w:w="1134" w:type="dxa"/>
          </w:tcPr>
          <w:p w14:paraId="6373F27E" w14:textId="77777777" w:rsidR="008E62FB" w:rsidRPr="001E42E7" w:rsidRDefault="008E62FB" w:rsidP="008E62FB">
            <w:pPr>
              <w:tabs>
                <w:tab w:val="left" w:pos="4644"/>
              </w:tabs>
              <w:spacing w:line="360" w:lineRule="auto"/>
              <w:jc w:val="right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1134" w:type="dxa"/>
          </w:tcPr>
          <w:p w14:paraId="722AA695" w14:textId="77777777" w:rsidR="008E62FB" w:rsidRPr="001E42E7" w:rsidRDefault="008E62FB" w:rsidP="008E62FB">
            <w:pPr>
              <w:tabs>
                <w:tab w:val="left" w:pos="4644"/>
              </w:tabs>
              <w:spacing w:line="360" w:lineRule="auto"/>
              <w:jc w:val="right"/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8E62FB" w:rsidRPr="001E42E7" w14:paraId="5DDE1D9A" w14:textId="77777777" w:rsidTr="008E62FB">
        <w:tc>
          <w:tcPr>
            <w:tcW w:w="1696" w:type="dxa"/>
          </w:tcPr>
          <w:p w14:paraId="25207C19" w14:textId="77777777" w:rsidR="008E62FB" w:rsidRPr="001E42E7" w:rsidRDefault="008E62FB" w:rsidP="008E62FB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4395" w:type="dxa"/>
            <w:gridSpan w:val="2"/>
          </w:tcPr>
          <w:p w14:paraId="6A45A3CC" w14:textId="04209F9A" w:rsidR="008E62FB" w:rsidRDefault="008E62FB" w:rsidP="008E62FB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 w:cs="Calibri" w:hint="eastAsia"/>
                <w:sz w:val="24"/>
                <w:szCs w:val="24"/>
              </w:rPr>
            </w:pPr>
            <w:r w:rsidRPr="00CB6C3C">
              <w:rPr>
                <w:rFonts w:ascii="仿宋" w:eastAsia="仿宋" w:hAnsi="仿宋" w:cs="Calibri" w:hint="eastAsia"/>
                <w:sz w:val="24"/>
                <w:szCs w:val="24"/>
              </w:rPr>
              <w:t>上海交通大学医学院附属精神卫生中心</w:t>
            </w:r>
          </w:p>
        </w:tc>
        <w:tc>
          <w:tcPr>
            <w:tcW w:w="1134" w:type="dxa"/>
          </w:tcPr>
          <w:p w14:paraId="0CA9BC5A" w14:textId="77777777" w:rsidR="008E62FB" w:rsidRPr="001E42E7" w:rsidRDefault="008E62FB" w:rsidP="008E62FB">
            <w:pPr>
              <w:tabs>
                <w:tab w:val="left" w:pos="4644"/>
              </w:tabs>
              <w:spacing w:line="360" w:lineRule="auto"/>
              <w:jc w:val="right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1134" w:type="dxa"/>
          </w:tcPr>
          <w:p w14:paraId="66AB8A1B" w14:textId="77777777" w:rsidR="008E62FB" w:rsidRPr="001E42E7" w:rsidRDefault="008E62FB" w:rsidP="008E62FB">
            <w:pPr>
              <w:tabs>
                <w:tab w:val="left" w:pos="4644"/>
              </w:tabs>
              <w:spacing w:line="360" w:lineRule="auto"/>
              <w:jc w:val="right"/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8E62FB" w:rsidRPr="00E3090E" w14:paraId="6601FCCC" w14:textId="77777777" w:rsidTr="009E798C">
        <w:tc>
          <w:tcPr>
            <w:tcW w:w="1696" w:type="dxa"/>
          </w:tcPr>
          <w:p w14:paraId="1957B08B" w14:textId="77777777" w:rsidR="008E62FB" w:rsidRPr="00E3090E" w:rsidRDefault="008E62FB" w:rsidP="00E3090E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笔试平均成绩</w:t>
            </w:r>
          </w:p>
        </w:tc>
        <w:tc>
          <w:tcPr>
            <w:tcW w:w="6663" w:type="dxa"/>
            <w:gridSpan w:val="4"/>
          </w:tcPr>
          <w:p w14:paraId="541C8AB4" w14:textId="3928C2B8" w:rsidR="008E62FB" w:rsidRPr="00E3090E" w:rsidRDefault="008E62FB" w:rsidP="00E3090E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8E62FB" w:rsidRPr="00E3090E" w14:paraId="7F376E27" w14:textId="77777777" w:rsidTr="00D51F79">
        <w:tc>
          <w:tcPr>
            <w:tcW w:w="8359" w:type="dxa"/>
            <w:gridSpan w:val="5"/>
            <w:shd w:val="clear" w:color="auto" w:fill="D9D9D9" w:themeFill="background1" w:themeFillShade="D9"/>
          </w:tcPr>
          <w:p w14:paraId="754BFD0A" w14:textId="2CF951B1" w:rsidR="008E62FB" w:rsidRPr="00E3090E" w:rsidRDefault="008E62FB" w:rsidP="00E3090E">
            <w:pPr>
              <w:tabs>
                <w:tab w:val="left" w:pos="4644"/>
              </w:tabs>
              <w:spacing w:line="360" w:lineRule="auto"/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汇报课题</w:t>
            </w:r>
          </w:p>
        </w:tc>
      </w:tr>
      <w:tr w:rsidR="008E62FB" w:rsidRPr="00E3090E" w14:paraId="39EE0DD0" w14:textId="77777777" w:rsidTr="0099341B">
        <w:trPr>
          <w:trHeight w:val="6369"/>
        </w:trPr>
        <w:tc>
          <w:tcPr>
            <w:tcW w:w="8359" w:type="dxa"/>
            <w:gridSpan w:val="5"/>
            <w:shd w:val="clear" w:color="auto" w:fill="FFFFFF" w:themeFill="background1"/>
          </w:tcPr>
          <w:p w14:paraId="5B1D32D0" w14:textId="1C1D1E92" w:rsidR="008E62FB" w:rsidRPr="005D08BA" w:rsidRDefault="008E62FB" w:rsidP="005D08BA">
            <w:pPr>
              <w:tabs>
                <w:tab w:val="left" w:pos="4644"/>
              </w:tabs>
              <w:spacing w:line="360" w:lineRule="auto"/>
              <w:jc w:val="left"/>
              <w:rPr>
                <w:rFonts w:ascii="仿宋" w:eastAsia="仿宋" w:hAnsi="仿宋"/>
                <w:sz w:val="24"/>
                <w:szCs w:val="24"/>
              </w:rPr>
            </w:pPr>
            <w:r w:rsidRPr="005D08BA">
              <w:rPr>
                <w:rFonts w:ascii="仿宋" w:eastAsia="仿宋" w:hAnsi="仿宋" w:hint="eastAsia"/>
                <w:sz w:val="24"/>
                <w:szCs w:val="24"/>
              </w:rPr>
              <w:t>一、研究意义与国内外现状分析</w:t>
            </w:r>
          </w:p>
          <w:p w14:paraId="63AC8CAF" w14:textId="2E58CC92" w:rsidR="008E62FB" w:rsidRPr="005D08BA" w:rsidRDefault="008E62FB" w:rsidP="005D08BA">
            <w:pPr>
              <w:tabs>
                <w:tab w:val="left" w:pos="4644"/>
              </w:tabs>
              <w:spacing w:line="360" w:lineRule="auto"/>
              <w:jc w:val="left"/>
              <w:rPr>
                <w:rFonts w:ascii="仿宋" w:eastAsia="仿宋" w:hAnsi="仿宋"/>
                <w:sz w:val="24"/>
                <w:szCs w:val="24"/>
              </w:rPr>
            </w:pPr>
          </w:p>
          <w:p w14:paraId="778DF15A" w14:textId="47A209A5" w:rsidR="008E62FB" w:rsidRPr="005D08BA" w:rsidRDefault="008E62FB" w:rsidP="005D08BA">
            <w:pPr>
              <w:tabs>
                <w:tab w:val="left" w:pos="4644"/>
              </w:tabs>
              <w:spacing w:line="360" w:lineRule="auto"/>
              <w:jc w:val="left"/>
              <w:rPr>
                <w:rFonts w:ascii="仿宋" w:eastAsia="仿宋" w:hAnsi="仿宋"/>
                <w:sz w:val="24"/>
                <w:szCs w:val="24"/>
              </w:rPr>
            </w:pPr>
            <w:r w:rsidRPr="005D08BA">
              <w:rPr>
                <w:rFonts w:ascii="仿宋" w:eastAsia="仿宋" w:hAnsi="仿宋" w:hint="eastAsia"/>
                <w:sz w:val="24"/>
                <w:szCs w:val="24"/>
              </w:rPr>
              <w:t>二、课题研究目标、研究内容与拟解决的关键性问题</w:t>
            </w:r>
          </w:p>
          <w:p w14:paraId="587EE65B" w14:textId="77777777" w:rsidR="008E62FB" w:rsidRPr="005D08BA" w:rsidRDefault="008E62FB" w:rsidP="005D08BA">
            <w:pPr>
              <w:tabs>
                <w:tab w:val="left" w:pos="4644"/>
              </w:tabs>
              <w:spacing w:line="360" w:lineRule="auto"/>
              <w:jc w:val="left"/>
              <w:rPr>
                <w:rFonts w:ascii="仿宋" w:eastAsia="仿宋" w:hAnsi="仿宋"/>
                <w:sz w:val="24"/>
                <w:szCs w:val="24"/>
              </w:rPr>
            </w:pPr>
          </w:p>
          <w:p w14:paraId="28844145" w14:textId="0C20CEB8" w:rsidR="008E62FB" w:rsidRPr="005D08BA" w:rsidRDefault="008E62FB" w:rsidP="005D08BA">
            <w:pPr>
              <w:tabs>
                <w:tab w:val="left" w:pos="4644"/>
              </w:tabs>
              <w:spacing w:line="360" w:lineRule="auto"/>
              <w:jc w:val="left"/>
              <w:rPr>
                <w:rFonts w:ascii="仿宋" w:eastAsia="仿宋" w:hAnsi="仿宋"/>
                <w:sz w:val="24"/>
                <w:szCs w:val="24"/>
              </w:rPr>
            </w:pPr>
            <w:r w:rsidRPr="005D08BA">
              <w:rPr>
                <w:rFonts w:ascii="仿宋" w:eastAsia="仿宋" w:hAnsi="仿宋" w:hint="eastAsia"/>
                <w:sz w:val="24"/>
                <w:szCs w:val="24"/>
              </w:rPr>
              <w:t>三、课题的创新性</w:t>
            </w:r>
          </w:p>
          <w:p w14:paraId="54EF41B4" w14:textId="77777777" w:rsidR="008E62FB" w:rsidRPr="005D08BA" w:rsidRDefault="008E62FB" w:rsidP="005D08BA">
            <w:pPr>
              <w:tabs>
                <w:tab w:val="left" w:pos="4644"/>
              </w:tabs>
              <w:spacing w:line="360" w:lineRule="auto"/>
              <w:jc w:val="left"/>
              <w:rPr>
                <w:rFonts w:ascii="仿宋" w:eastAsia="仿宋" w:hAnsi="仿宋"/>
                <w:sz w:val="24"/>
                <w:szCs w:val="24"/>
              </w:rPr>
            </w:pPr>
          </w:p>
          <w:p w14:paraId="0186F183" w14:textId="77777777" w:rsidR="008E62FB" w:rsidRPr="005D08BA" w:rsidRDefault="008E62FB" w:rsidP="005D08BA">
            <w:pPr>
              <w:tabs>
                <w:tab w:val="left" w:pos="4644"/>
              </w:tabs>
              <w:spacing w:line="360" w:lineRule="auto"/>
              <w:jc w:val="left"/>
              <w:rPr>
                <w:rFonts w:ascii="仿宋" w:eastAsia="仿宋" w:hAnsi="仿宋"/>
                <w:sz w:val="24"/>
                <w:szCs w:val="24"/>
              </w:rPr>
            </w:pPr>
            <w:r w:rsidRPr="005D08BA">
              <w:rPr>
                <w:rFonts w:ascii="仿宋" w:eastAsia="仿宋" w:hAnsi="仿宋" w:hint="eastAsia"/>
                <w:sz w:val="24"/>
                <w:szCs w:val="24"/>
              </w:rPr>
              <w:t>四、拟采取的研究方法、技术路线与其可行性分析</w:t>
            </w:r>
          </w:p>
          <w:p w14:paraId="4F895F8E" w14:textId="1FACB769" w:rsidR="008E62FB" w:rsidRPr="005D08BA" w:rsidRDefault="008E62FB" w:rsidP="005D08BA">
            <w:pPr>
              <w:tabs>
                <w:tab w:val="left" w:pos="4644"/>
              </w:tabs>
              <w:spacing w:line="360" w:lineRule="auto"/>
              <w:jc w:val="left"/>
              <w:rPr>
                <w:rFonts w:ascii="仿宋" w:eastAsia="仿宋" w:hAnsi="仿宋"/>
                <w:sz w:val="24"/>
                <w:szCs w:val="24"/>
              </w:rPr>
            </w:pPr>
          </w:p>
          <w:p w14:paraId="6374E18C" w14:textId="77777777" w:rsidR="008E62FB" w:rsidRPr="005D08BA" w:rsidRDefault="008E62FB" w:rsidP="005D08BA">
            <w:pPr>
              <w:tabs>
                <w:tab w:val="left" w:pos="4644"/>
              </w:tabs>
              <w:spacing w:line="360" w:lineRule="auto"/>
              <w:jc w:val="left"/>
              <w:rPr>
                <w:rFonts w:ascii="仿宋" w:eastAsia="仿宋" w:hAnsi="仿宋"/>
                <w:sz w:val="24"/>
                <w:szCs w:val="24"/>
              </w:rPr>
            </w:pPr>
            <w:r w:rsidRPr="005D08BA">
              <w:rPr>
                <w:rFonts w:ascii="仿宋" w:eastAsia="仿宋" w:hAnsi="仿宋" w:hint="eastAsia"/>
                <w:sz w:val="24"/>
                <w:szCs w:val="24"/>
              </w:rPr>
              <w:t>五、计划进度和预期成果</w:t>
            </w:r>
          </w:p>
          <w:p w14:paraId="65920C88" w14:textId="4004FDBA" w:rsidR="008E62FB" w:rsidRPr="005D08BA" w:rsidRDefault="008E62FB" w:rsidP="005D08BA">
            <w:pPr>
              <w:tabs>
                <w:tab w:val="left" w:pos="4644"/>
              </w:tabs>
              <w:spacing w:line="360" w:lineRule="auto"/>
              <w:jc w:val="left"/>
              <w:rPr>
                <w:rFonts w:ascii="仿宋" w:eastAsia="仿宋" w:hAnsi="仿宋"/>
                <w:sz w:val="24"/>
                <w:szCs w:val="24"/>
              </w:rPr>
            </w:pPr>
          </w:p>
          <w:p w14:paraId="703206DA" w14:textId="186FCBC2" w:rsidR="008E62FB" w:rsidRPr="005D08BA" w:rsidRDefault="008E62FB" w:rsidP="005D08BA">
            <w:pPr>
              <w:tabs>
                <w:tab w:val="left" w:pos="4644"/>
              </w:tabs>
              <w:spacing w:line="360" w:lineRule="auto"/>
              <w:jc w:val="left"/>
              <w:rPr>
                <w:rFonts w:ascii="仿宋" w:eastAsia="仿宋" w:hAnsi="仿宋"/>
                <w:sz w:val="24"/>
                <w:szCs w:val="24"/>
              </w:rPr>
            </w:pPr>
            <w:r w:rsidRPr="005D08BA">
              <w:rPr>
                <w:rFonts w:ascii="仿宋" w:eastAsia="仿宋" w:hAnsi="仿宋" w:hint="eastAsia"/>
                <w:sz w:val="24"/>
                <w:szCs w:val="24"/>
              </w:rPr>
              <w:t>六、与本课题有关的工作积累、已有的研究工作成绩</w:t>
            </w:r>
          </w:p>
          <w:p w14:paraId="3F31ED9A" w14:textId="77777777" w:rsidR="008E62FB" w:rsidRPr="005D08BA" w:rsidRDefault="008E62FB" w:rsidP="005D08BA">
            <w:pPr>
              <w:tabs>
                <w:tab w:val="left" w:pos="4644"/>
              </w:tabs>
              <w:spacing w:line="360" w:lineRule="auto"/>
              <w:jc w:val="left"/>
              <w:rPr>
                <w:rFonts w:ascii="仿宋" w:eastAsia="仿宋" w:hAnsi="仿宋"/>
                <w:sz w:val="24"/>
                <w:szCs w:val="24"/>
              </w:rPr>
            </w:pPr>
          </w:p>
          <w:p w14:paraId="3AACA0D5" w14:textId="77777777" w:rsidR="008E62FB" w:rsidRPr="005D08BA" w:rsidRDefault="008E62FB" w:rsidP="005D08BA">
            <w:pPr>
              <w:tabs>
                <w:tab w:val="left" w:pos="4644"/>
              </w:tabs>
              <w:spacing w:line="360" w:lineRule="auto"/>
              <w:jc w:val="left"/>
              <w:rPr>
                <w:rFonts w:ascii="仿宋" w:eastAsia="仿宋" w:hAnsi="仿宋"/>
                <w:sz w:val="24"/>
                <w:szCs w:val="24"/>
              </w:rPr>
            </w:pPr>
            <w:r w:rsidRPr="005D08BA">
              <w:rPr>
                <w:rFonts w:ascii="仿宋" w:eastAsia="仿宋" w:hAnsi="仿宋" w:hint="eastAsia"/>
                <w:sz w:val="24"/>
                <w:szCs w:val="24"/>
              </w:rPr>
              <w:t>七、研究经费预算计划和经费落实情况</w:t>
            </w:r>
          </w:p>
          <w:p w14:paraId="04545A9B" w14:textId="77777777" w:rsidR="008E62FB" w:rsidRPr="005D08BA" w:rsidRDefault="008E62FB" w:rsidP="005D08BA">
            <w:pPr>
              <w:tabs>
                <w:tab w:val="left" w:pos="4644"/>
              </w:tabs>
              <w:spacing w:line="360" w:lineRule="auto"/>
              <w:jc w:val="left"/>
              <w:rPr>
                <w:rFonts w:ascii="仿宋" w:eastAsia="仿宋" w:hAnsi="仿宋"/>
                <w:sz w:val="24"/>
                <w:szCs w:val="24"/>
              </w:rPr>
            </w:pPr>
          </w:p>
          <w:p w14:paraId="688E660E" w14:textId="1D57FC78" w:rsidR="008E62FB" w:rsidRPr="00E3090E" w:rsidRDefault="008E62FB" w:rsidP="005D08BA">
            <w:pPr>
              <w:tabs>
                <w:tab w:val="left" w:pos="4644"/>
              </w:tabs>
              <w:spacing w:line="360" w:lineRule="auto"/>
              <w:rPr>
                <w:rFonts w:ascii="仿宋" w:eastAsia="仿宋" w:hAnsi="仿宋" w:hint="eastAsia"/>
                <w:b/>
                <w:sz w:val="24"/>
                <w:szCs w:val="24"/>
              </w:rPr>
            </w:pPr>
          </w:p>
        </w:tc>
      </w:tr>
    </w:tbl>
    <w:p w14:paraId="534569D4" w14:textId="77777777" w:rsidR="001F5990" w:rsidRPr="00E3090E" w:rsidRDefault="00A43BC3">
      <w:pPr>
        <w:rPr>
          <w:rFonts w:ascii="仿宋" w:eastAsia="仿宋" w:hAnsi="仿宋"/>
          <w:sz w:val="24"/>
          <w:szCs w:val="24"/>
        </w:rPr>
      </w:pPr>
      <w:r w:rsidRPr="00E3090E">
        <w:rPr>
          <w:rFonts w:ascii="仿宋" w:eastAsia="仿宋" w:hAnsi="仿宋" w:cs="宋体" w:hint="eastAsia"/>
          <w:sz w:val="24"/>
          <w:szCs w:val="24"/>
        </w:rPr>
        <w:t>说明：不够可附页</w:t>
      </w:r>
    </w:p>
    <w:sectPr w:rsidR="001F5990" w:rsidRPr="00E3090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A56387" w14:textId="77777777" w:rsidR="00B03392" w:rsidRDefault="00B03392" w:rsidP="00A43BC3">
      <w:r>
        <w:separator/>
      </w:r>
    </w:p>
  </w:endnote>
  <w:endnote w:type="continuationSeparator" w:id="0">
    <w:p w14:paraId="172B6526" w14:textId="77777777" w:rsidR="00B03392" w:rsidRDefault="00B03392" w:rsidP="00A43B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B00399" w14:textId="77777777" w:rsidR="00B03392" w:rsidRDefault="00B03392" w:rsidP="00A43BC3">
      <w:r>
        <w:separator/>
      </w:r>
    </w:p>
  </w:footnote>
  <w:footnote w:type="continuationSeparator" w:id="0">
    <w:p w14:paraId="776385AF" w14:textId="77777777" w:rsidR="00B03392" w:rsidRDefault="00B03392" w:rsidP="00A43B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QzMTM0NzY2MTZT0lEKTi0uzszPAykwrAUA4miWmywAAAA="/>
  </w:docVars>
  <w:rsids>
    <w:rsidRoot w:val="00820ABD"/>
    <w:rsid w:val="0001385D"/>
    <w:rsid w:val="00066723"/>
    <w:rsid w:val="0007120C"/>
    <w:rsid w:val="000C0E07"/>
    <w:rsid w:val="000D6712"/>
    <w:rsid w:val="001141E2"/>
    <w:rsid w:val="00114DEA"/>
    <w:rsid w:val="001F5990"/>
    <w:rsid w:val="001F6E36"/>
    <w:rsid w:val="002200E1"/>
    <w:rsid w:val="00225998"/>
    <w:rsid w:val="0030450C"/>
    <w:rsid w:val="003860C2"/>
    <w:rsid w:val="003D6F65"/>
    <w:rsid w:val="003E5F65"/>
    <w:rsid w:val="0044447E"/>
    <w:rsid w:val="004E1C3E"/>
    <w:rsid w:val="005D08BA"/>
    <w:rsid w:val="005D0D23"/>
    <w:rsid w:val="00646101"/>
    <w:rsid w:val="00663577"/>
    <w:rsid w:val="006A7298"/>
    <w:rsid w:val="00703317"/>
    <w:rsid w:val="007601C8"/>
    <w:rsid w:val="00820ABD"/>
    <w:rsid w:val="00893F49"/>
    <w:rsid w:val="008E62FB"/>
    <w:rsid w:val="008F43DF"/>
    <w:rsid w:val="0096116B"/>
    <w:rsid w:val="00A43BC3"/>
    <w:rsid w:val="00B03392"/>
    <w:rsid w:val="00C23AFE"/>
    <w:rsid w:val="00CE33C3"/>
    <w:rsid w:val="00E0647E"/>
    <w:rsid w:val="00E13801"/>
    <w:rsid w:val="00E3090E"/>
    <w:rsid w:val="00E7161E"/>
    <w:rsid w:val="00FC1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D45EBF"/>
  <w15:chartTrackingRefBased/>
  <w15:docId w15:val="{9DD81C49-7785-4643-9D29-6B9A1DB8D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43BC3"/>
    <w:pPr>
      <w:widowControl w:val="0"/>
      <w:jc w:val="both"/>
    </w:pPr>
  </w:style>
  <w:style w:type="paragraph" w:styleId="1">
    <w:name w:val="heading 1"/>
    <w:basedOn w:val="a"/>
    <w:next w:val="a"/>
    <w:link w:val="10"/>
    <w:qFormat/>
    <w:rsid w:val="00225998"/>
    <w:pPr>
      <w:keepNext/>
      <w:keepLines/>
      <w:spacing w:before="340" w:after="330" w:line="578" w:lineRule="auto"/>
      <w:outlineLvl w:val="0"/>
    </w:pPr>
    <w:rPr>
      <w:rFonts w:ascii="Times New Roman" w:eastAsia="黑体" w:hAnsi="Times New Roman" w:cs="Times New Roman"/>
      <w:b/>
      <w:bCs/>
      <w:kern w:val="44"/>
      <w:sz w:val="32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22599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43BC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43BC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43BC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43BC3"/>
    <w:rPr>
      <w:sz w:val="18"/>
      <w:szCs w:val="18"/>
    </w:rPr>
  </w:style>
  <w:style w:type="table" w:styleId="a7">
    <w:name w:val="Table Grid"/>
    <w:basedOn w:val="a1"/>
    <w:uiPriority w:val="99"/>
    <w:rsid w:val="00A43BC3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0"/>
    <w:link w:val="1"/>
    <w:rsid w:val="00225998"/>
    <w:rPr>
      <w:rFonts w:ascii="Times New Roman" w:eastAsia="黑体" w:hAnsi="Times New Roman" w:cs="Times New Roman"/>
      <w:b/>
      <w:bCs/>
      <w:kern w:val="44"/>
      <w:sz w:val="32"/>
      <w:szCs w:val="44"/>
    </w:rPr>
  </w:style>
  <w:style w:type="character" w:customStyle="1" w:styleId="20">
    <w:name w:val="标题 2 字符"/>
    <w:basedOn w:val="a0"/>
    <w:link w:val="2"/>
    <w:uiPriority w:val="9"/>
    <w:semiHidden/>
    <w:rsid w:val="00225998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1</Pages>
  <Words>48</Words>
  <Characters>278</Characters>
  <Application>Microsoft Office Word</Application>
  <DocSecurity>0</DocSecurity>
  <Lines>2</Lines>
  <Paragraphs>1</Paragraphs>
  <ScaleCrop>false</ScaleCrop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user</cp:lastModifiedBy>
  <cp:revision>18</cp:revision>
  <dcterms:created xsi:type="dcterms:W3CDTF">2018-10-23T02:59:00Z</dcterms:created>
  <dcterms:modified xsi:type="dcterms:W3CDTF">2022-02-09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1744243</vt:lpwstr>
  </property>
  <property fmtid="{D5CDD505-2E9C-101B-9397-08002B2CF9AE}" pid="3" name="ProjectId">
    <vt:lpwstr>-1</vt:lpwstr>
  </property>
  <property fmtid="{D5CDD505-2E9C-101B-9397-08002B2CF9AE}" pid="4" name="InsertAsFootnote">
    <vt:lpwstr>False</vt:lpwstr>
  </property>
  <property fmtid="{D5CDD505-2E9C-101B-9397-08002B2CF9AE}" pid="5" name="StyleId">
    <vt:lpwstr>http://www.zotero.org/styles/vancouver</vt:lpwstr>
  </property>
</Properties>
</file>